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E6D73B" w14:textId="7248B2D9" w:rsidR="007B3A89" w:rsidRDefault="007B3A89" w:rsidP="007B3A89">
      <w:pPr>
        <w:pStyle w:val="BodyText"/>
        <w:jc w:val="left"/>
        <w:rPr>
          <w:rFonts w:ascii="Verdana" w:hAnsi="Verdana" w:cs="Arial"/>
          <w:b/>
          <w:szCs w:val="28"/>
        </w:rPr>
      </w:pPr>
    </w:p>
    <w:p w14:paraId="1AA8C10D" w14:textId="25FD2152" w:rsidR="003D4817" w:rsidRDefault="004546AA" w:rsidP="002923A2">
      <w:pPr>
        <w:spacing w:after="120"/>
        <w:jc w:val="center"/>
        <w:rPr>
          <w:b/>
          <w:sz w:val="28"/>
          <w:szCs w:val="28"/>
        </w:rPr>
      </w:pPr>
      <w:r>
        <w:rPr>
          <w:rFonts w:ascii="Verdana" w:hAnsi="Verdana" w:cs="Arial"/>
          <w:b/>
          <w:noProof/>
          <w:szCs w:val="28"/>
        </w:rPr>
        <w:drawing>
          <wp:anchor distT="0" distB="0" distL="114300" distR="114300" simplePos="0" relativeHeight="251659264" behindDoc="0" locked="0" layoutInCell="1" allowOverlap="1" wp14:anchorId="75FC7A27" wp14:editId="5A94CAE5">
            <wp:simplePos x="0" y="0"/>
            <wp:positionH relativeFrom="margin">
              <wp:align>center</wp:align>
            </wp:positionH>
            <wp:positionV relativeFrom="paragraph">
              <wp:posOffset>6350</wp:posOffset>
            </wp:positionV>
            <wp:extent cx="869950" cy="862971"/>
            <wp:effectExtent l="0" t="0" r="635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950" cy="86297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B2D005" w14:textId="05F869BD" w:rsidR="004546AA" w:rsidRDefault="004546AA" w:rsidP="002923A2">
      <w:pPr>
        <w:spacing w:after="120"/>
        <w:jc w:val="center"/>
        <w:rPr>
          <w:b/>
          <w:sz w:val="28"/>
          <w:szCs w:val="28"/>
        </w:rPr>
      </w:pPr>
    </w:p>
    <w:p w14:paraId="5B46EB79" w14:textId="77777777" w:rsidR="004546AA" w:rsidRDefault="004546AA" w:rsidP="002923A2">
      <w:pPr>
        <w:spacing w:after="120"/>
        <w:jc w:val="center"/>
        <w:rPr>
          <w:b/>
          <w:sz w:val="28"/>
          <w:szCs w:val="28"/>
        </w:rPr>
      </w:pPr>
    </w:p>
    <w:p w14:paraId="118263B8" w14:textId="0FE4E58C" w:rsidR="003D4817" w:rsidRDefault="003D4817" w:rsidP="002923A2">
      <w:pPr>
        <w:spacing w:after="12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DEPARTMENT OF MECHATRONICS ENGINEERING</w:t>
      </w:r>
    </w:p>
    <w:p w14:paraId="314A1FD4" w14:textId="096C724C" w:rsidR="003D4817" w:rsidRDefault="003D4817" w:rsidP="002923A2">
      <w:pPr>
        <w:spacing w:after="12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UNIVERSITY OF ENGINEERING AND TECHNOLOGY TAXILA</w:t>
      </w:r>
    </w:p>
    <w:tbl>
      <w:tblPr>
        <w:tblStyle w:val="TableGrid"/>
        <w:tblW w:w="10260" w:type="dxa"/>
        <w:tblInd w:w="-635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260"/>
      </w:tblGrid>
      <w:tr w:rsidR="002923A2" w14:paraId="2B784F52" w14:textId="77777777" w:rsidTr="004546AA">
        <w:tc>
          <w:tcPr>
            <w:tcW w:w="10260" w:type="dxa"/>
            <w:shd w:val="clear" w:color="auto" w:fill="F2F2F2" w:themeFill="background1" w:themeFillShade="F2"/>
          </w:tcPr>
          <w:p w14:paraId="3958832E" w14:textId="24F33098" w:rsidR="002923A2" w:rsidRPr="002F2F32" w:rsidRDefault="002923A2" w:rsidP="002923A2">
            <w:pPr>
              <w:jc w:val="center"/>
              <w:rPr>
                <w:b/>
                <w:sz w:val="28"/>
                <w:szCs w:val="28"/>
              </w:rPr>
            </w:pPr>
            <w:r w:rsidRPr="002F2F32">
              <w:rPr>
                <w:b/>
                <w:sz w:val="28"/>
                <w:szCs w:val="28"/>
              </w:rPr>
              <w:t>Directorate of Undergraduate Studies</w:t>
            </w:r>
            <w:r w:rsidR="00E82FF8" w:rsidRPr="002F2F32">
              <w:rPr>
                <w:b/>
                <w:sz w:val="28"/>
                <w:szCs w:val="28"/>
              </w:rPr>
              <w:t xml:space="preserve"> (DUS)</w:t>
            </w:r>
          </w:p>
          <w:p w14:paraId="13AD412C" w14:textId="77777777" w:rsidR="002923A2" w:rsidRPr="002F2F32" w:rsidRDefault="002923A2" w:rsidP="002923A2">
            <w:pPr>
              <w:jc w:val="center"/>
              <w:rPr>
                <w:sz w:val="24"/>
                <w:szCs w:val="24"/>
              </w:rPr>
            </w:pPr>
          </w:p>
          <w:p w14:paraId="78A9F711" w14:textId="5A719DE0" w:rsidR="002923A2" w:rsidRDefault="002923A2" w:rsidP="002923A2">
            <w:r w:rsidRPr="00E82FF8">
              <w:t>Phone:</w:t>
            </w:r>
            <w:r w:rsidR="00E82FF8" w:rsidRPr="00E82FF8">
              <w:t xml:space="preserve"> </w:t>
            </w:r>
            <w:r w:rsidRPr="00E82FF8">
              <w:t xml:space="preserve">    </w:t>
            </w:r>
            <w:r w:rsidR="004D6593">
              <w:t>+92-051-9047670</w:t>
            </w:r>
            <w:r w:rsidRPr="00E82FF8">
              <w:t xml:space="preserve">                           </w:t>
            </w:r>
            <w:r w:rsidR="00E82FF8" w:rsidRPr="00E82FF8">
              <w:t xml:space="preserve">            </w:t>
            </w:r>
            <w:r w:rsidR="009B2D97">
              <w:t xml:space="preserve">                             </w:t>
            </w:r>
            <w:r w:rsidR="004546AA">
              <w:t xml:space="preserve">        </w:t>
            </w:r>
            <w:r w:rsidR="00E82FF8" w:rsidRPr="00E82FF8">
              <w:t xml:space="preserve"> Email: </w:t>
            </w:r>
            <w:r w:rsidR="004074E1">
              <w:rPr>
                <w:rStyle w:val="font-weight-bold"/>
              </w:rPr>
              <w:t>khurram.saleem</w:t>
            </w:r>
            <w:r w:rsidR="00E06709">
              <w:rPr>
                <w:rStyle w:val="font-weight-bold"/>
              </w:rPr>
              <w:t>@uettaxila.edu.pk</w:t>
            </w:r>
          </w:p>
        </w:tc>
      </w:tr>
    </w:tbl>
    <w:p w14:paraId="3A6353CB" w14:textId="77777777" w:rsidR="003D4817" w:rsidRDefault="003D4817" w:rsidP="00E82FF8">
      <w:pPr>
        <w:spacing w:after="0" w:line="240" w:lineRule="auto"/>
        <w:jc w:val="right"/>
      </w:pPr>
    </w:p>
    <w:p w14:paraId="1380ED51" w14:textId="30F176B2" w:rsidR="00E82FF8" w:rsidRDefault="00E82FF8" w:rsidP="00E82FF8">
      <w:pPr>
        <w:spacing w:after="0" w:line="240" w:lineRule="auto"/>
        <w:jc w:val="right"/>
      </w:pPr>
      <w:r>
        <w:t>No. UET/M</w:t>
      </w:r>
      <w:r w:rsidR="004074E1">
        <w:t>CT</w:t>
      </w:r>
      <w:r>
        <w:t>/DUS/_____</w:t>
      </w:r>
    </w:p>
    <w:p w14:paraId="541D07E1" w14:textId="77777777" w:rsidR="00E82FF8" w:rsidRDefault="00E82FF8" w:rsidP="00E82FF8">
      <w:pPr>
        <w:spacing w:after="0" w:line="240" w:lineRule="auto"/>
        <w:jc w:val="right"/>
      </w:pPr>
      <w:r>
        <w:t>Dated: _______________</w:t>
      </w:r>
    </w:p>
    <w:p w14:paraId="00FA758C" w14:textId="77777777" w:rsidR="003D4817" w:rsidRDefault="003D4817" w:rsidP="002F2F32">
      <w:pPr>
        <w:spacing w:line="360" w:lineRule="auto"/>
        <w:jc w:val="center"/>
        <w:rPr>
          <w:rFonts w:ascii="Calibri" w:eastAsia="Calibri" w:hAnsi="Calibri" w:cs="Times New Roman"/>
          <w:b/>
          <w:sz w:val="24"/>
          <w:szCs w:val="24"/>
          <w:u w:val="single"/>
        </w:rPr>
      </w:pPr>
    </w:p>
    <w:p w14:paraId="1607D143" w14:textId="77777777" w:rsidR="007A6806" w:rsidRPr="002F2F32" w:rsidRDefault="007A6806" w:rsidP="002F2F32">
      <w:pPr>
        <w:spacing w:line="360" w:lineRule="auto"/>
        <w:jc w:val="center"/>
        <w:rPr>
          <w:rFonts w:ascii="Calibri" w:eastAsia="Calibri" w:hAnsi="Calibri" w:cs="Times New Roman"/>
          <w:b/>
          <w:sz w:val="24"/>
          <w:szCs w:val="24"/>
          <w:u w:val="single"/>
        </w:rPr>
      </w:pPr>
      <w:r w:rsidRPr="002F2F32">
        <w:rPr>
          <w:rFonts w:ascii="Calibri" w:eastAsia="Calibri" w:hAnsi="Calibri" w:cs="Times New Roman"/>
          <w:b/>
          <w:sz w:val="24"/>
          <w:szCs w:val="24"/>
          <w:u w:val="single"/>
        </w:rPr>
        <w:t>TO WHOM IT MAY CONCERN</w:t>
      </w:r>
    </w:p>
    <w:p w14:paraId="44F3A412" w14:textId="4A539BD4" w:rsidR="004A359A" w:rsidRPr="0048028F" w:rsidRDefault="007A6806" w:rsidP="004A359A">
      <w:pPr>
        <w:spacing w:line="480" w:lineRule="auto"/>
        <w:jc w:val="both"/>
        <w:rPr>
          <w:sz w:val="24"/>
          <w:szCs w:val="24"/>
        </w:rPr>
      </w:pPr>
      <w:r w:rsidRPr="0048028F">
        <w:rPr>
          <w:rFonts w:ascii="Calibri" w:eastAsia="Calibri" w:hAnsi="Calibri" w:cs="Times New Roman"/>
          <w:sz w:val="24"/>
          <w:szCs w:val="24"/>
        </w:rPr>
        <w:t xml:space="preserve">It is certified that </w:t>
      </w:r>
      <w:proofErr w:type="spellStart"/>
      <w:r w:rsidR="004A359A" w:rsidRPr="0048028F">
        <w:rPr>
          <w:rFonts w:ascii="Calibri" w:eastAsia="Calibri" w:hAnsi="Calibri" w:cs="Times New Roman"/>
          <w:b/>
          <w:sz w:val="24"/>
          <w:szCs w:val="24"/>
        </w:rPr>
        <w:t>Mr</w:t>
      </w:r>
      <w:proofErr w:type="spellEnd"/>
      <w:r w:rsidR="004A359A" w:rsidRPr="0048028F">
        <w:rPr>
          <w:rFonts w:ascii="Calibri" w:eastAsia="Calibri" w:hAnsi="Calibri" w:cs="Times New Roman"/>
          <w:b/>
          <w:sz w:val="24"/>
          <w:szCs w:val="24"/>
        </w:rPr>
        <w:t xml:space="preserve"> / Miss</w:t>
      </w:r>
      <w:r w:rsidRPr="0048028F">
        <w:rPr>
          <w:rFonts w:ascii="Calibri" w:eastAsia="Calibri" w:hAnsi="Calibri" w:cs="Times New Roman"/>
          <w:b/>
          <w:sz w:val="24"/>
          <w:szCs w:val="24"/>
        </w:rPr>
        <w:t xml:space="preserve"> _________________________ </w:t>
      </w:r>
      <w:r w:rsidR="002F2F32" w:rsidRPr="0048028F">
        <w:rPr>
          <w:rFonts w:ascii="Calibri" w:eastAsia="Calibri" w:hAnsi="Calibri" w:cs="Times New Roman"/>
          <w:sz w:val="24"/>
          <w:szCs w:val="24"/>
        </w:rPr>
        <w:t>S/O (or)</w:t>
      </w:r>
      <w:r w:rsidR="004546AA">
        <w:rPr>
          <w:rFonts w:ascii="Calibri" w:eastAsia="Calibri" w:hAnsi="Calibri" w:cs="Times New Roman"/>
          <w:sz w:val="24"/>
          <w:szCs w:val="24"/>
        </w:rPr>
        <w:t xml:space="preserve"> </w:t>
      </w:r>
      <w:r w:rsidR="002F2F32" w:rsidRPr="0048028F">
        <w:rPr>
          <w:rFonts w:ascii="Calibri" w:eastAsia="Calibri" w:hAnsi="Calibri" w:cs="Times New Roman"/>
          <w:sz w:val="24"/>
          <w:szCs w:val="24"/>
        </w:rPr>
        <w:t>D/O</w:t>
      </w:r>
      <w:r w:rsidR="002F2F32" w:rsidRPr="0048028F">
        <w:rPr>
          <w:rFonts w:ascii="Calibri" w:eastAsia="Calibri" w:hAnsi="Calibri" w:cs="Times New Roman"/>
          <w:b/>
          <w:sz w:val="24"/>
          <w:szCs w:val="24"/>
        </w:rPr>
        <w:t xml:space="preserve"> </w:t>
      </w:r>
      <w:r w:rsidRPr="0048028F">
        <w:rPr>
          <w:rFonts w:ascii="Calibri" w:eastAsia="Calibri" w:hAnsi="Calibri" w:cs="Times New Roman"/>
          <w:b/>
          <w:sz w:val="24"/>
          <w:szCs w:val="24"/>
        </w:rPr>
        <w:t>Mr. ____________________</w:t>
      </w:r>
      <w:r w:rsidR="002F2F32" w:rsidRPr="0048028F">
        <w:rPr>
          <w:rFonts w:ascii="Calibri" w:eastAsia="Calibri" w:hAnsi="Calibri" w:cs="Times New Roman"/>
          <w:b/>
          <w:sz w:val="24"/>
          <w:szCs w:val="24"/>
        </w:rPr>
        <w:t>_ Regd</w:t>
      </w:r>
      <w:r w:rsidRPr="0048028F">
        <w:rPr>
          <w:rFonts w:ascii="Calibri" w:eastAsia="Calibri" w:hAnsi="Calibri" w:cs="Times New Roman"/>
          <w:b/>
          <w:sz w:val="24"/>
          <w:szCs w:val="24"/>
        </w:rPr>
        <w:t>. No.</w:t>
      </w:r>
      <w:r w:rsidRPr="0048028F">
        <w:rPr>
          <w:rFonts w:ascii="Calibri" w:eastAsia="Calibri" w:hAnsi="Calibri" w:cs="Times New Roman"/>
          <w:sz w:val="24"/>
          <w:szCs w:val="24"/>
        </w:rPr>
        <w:t xml:space="preserve"> </w:t>
      </w:r>
      <w:r w:rsidR="004A359A" w:rsidRPr="0048028F">
        <w:rPr>
          <w:rFonts w:ascii="Calibri" w:eastAsia="Calibri" w:hAnsi="Calibri" w:cs="Times New Roman"/>
          <w:sz w:val="24"/>
          <w:szCs w:val="24"/>
        </w:rPr>
        <w:t xml:space="preserve">_________________ is a </w:t>
      </w:r>
      <w:proofErr w:type="spellStart"/>
      <w:r w:rsidR="004A359A" w:rsidRPr="0048028F">
        <w:rPr>
          <w:rFonts w:ascii="Calibri" w:eastAsia="Calibri" w:hAnsi="Calibri" w:cs="Times New Roman"/>
          <w:sz w:val="24"/>
          <w:szCs w:val="24"/>
        </w:rPr>
        <w:t>bonafide</w:t>
      </w:r>
      <w:proofErr w:type="spellEnd"/>
      <w:r w:rsidRPr="0048028F">
        <w:rPr>
          <w:rFonts w:ascii="Calibri" w:eastAsia="Calibri" w:hAnsi="Calibri" w:cs="Times New Roman"/>
          <w:sz w:val="24"/>
          <w:szCs w:val="24"/>
        </w:rPr>
        <w:t xml:space="preserve"> student </w:t>
      </w:r>
      <w:proofErr w:type="gramStart"/>
      <w:r w:rsidRPr="0048028F">
        <w:rPr>
          <w:rFonts w:ascii="Calibri" w:eastAsia="Calibri" w:hAnsi="Calibri" w:cs="Times New Roman"/>
          <w:sz w:val="24"/>
          <w:szCs w:val="24"/>
        </w:rPr>
        <w:t>of ___</w:t>
      </w:r>
      <w:proofErr w:type="gramEnd"/>
      <w:r w:rsidRPr="0048028F">
        <w:rPr>
          <w:rFonts w:ascii="Calibri" w:eastAsia="Calibri" w:hAnsi="Calibri" w:cs="Times New Roman"/>
          <w:sz w:val="24"/>
          <w:szCs w:val="24"/>
        </w:rPr>
        <w:t xml:space="preserve">____ year </w:t>
      </w:r>
      <w:r w:rsidRPr="0048028F">
        <w:rPr>
          <w:sz w:val="24"/>
          <w:szCs w:val="24"/>
        </w:rPr>
        <w:t>(_</w:t>
      </w:r>
      <w:r w:rsidRPr="0048028F">
        <w:rPr>
          <w:rFonts w:ascii="Calibri" w:eastAsia="Calibri" w:hAnsi="Calibri" w:cs="Times New Roman"/>
          <w:sz w:val="24"/>
          <w:szCs w:val="24"/>
        </w:rPr>
        <w:t xml:space="preserve">____ Semester) of </w:t>
      </w:r>
      <w:r w:rsidR="004074E1" w:rsidRPr="0048028F">
        <w:rPr>
          <w:rFonts w:ascii="Calibri" w:eastAsia="Calibri" w:hAnsi="Calibri" w:cs="Times New Roman"/>
          <w:sz w:val="24"/>
          <w:szCs w:val="24"/>
        </w:rPr>
        <w:t xml:space="preserve">the </w:t>
      </w:r>
      <w:r w:rsidRPr="0048028F">
        <w:rPr>
          <w:rFonts w:ascii="Calibri" w:eastAsia="Calibri" w:hAnsi="Calibri" w:cs="Times New Roman"/>
          <w:sz w:val="24"/>
          <w:szCs w:val="24"/>
        </w:rPr>
        <w:t>Mecha</w:t>
      </w:r>
      <w:r w:rsidR="004074E1" w:rsidRPr="0048028F">
        <w:rPr>
          <w:rFonts w:ascii="Calibri" w:eastAsia="Calibri" w:hAnsi="Calibri" w:cs="Times New Roman"/>
          <w:sz w:val="24"/>
          <w:szCs w:val="24"/>
        </w:rPr>
        <w:t>tronics</w:t>
      </w:r>
      <w:r w:rsidRPr="0048028F">
        <w:rPr>
          <w:rFonts w:ascii="Calibri" w:eastAsia="Calibri" w:hAnsi="Calibri" w:cs="Times New Roman"/>
          <w:sz w:val="24"/>
          <w:szCs w:val="24"/>
        </w:rPr>
        <w:t xml:space="preserve"> Engineering Depa</w:t>
      </w:r>
      <w:r w:rsidRPr="0048028F">
        <w:rPr>
          <w:sz w:val="24"/>
          <w:szCs w:val="24"/>
        </w:rPr>
        <w:t>rtment at UET Taxila.</w:t>
      </w:r>
    </w:p>
    <w:p w14:paraId="79D1A76E" w14:textId="5AC56836" w:rsidR="007A6806" w:rsidRPr="0048028F" w:rsidRDefault="007A6806" w:rsidP="0048028F">
      <w:pPr>
        <w:spacing w:line="480" w:lineRule="auto"/>
        <w:jc w:val="both"/>
        <w:rPr>
          <w:sz w:val="24"/>
          <w:szCs w:val="24"/>
        </w:rPr>
      </w:pPr>
      <w:r w:rsidRPr="0048028F">
        <w:rPr>
          <w:rFonts w:ascii="Calibri" w:eastAsia="Calibri" w:hAnsi="Calibri" w:cs="Times New Roman"/>
          <w:sz w:val="24"/>
          <w:szCs w:val="24"/>
        </w:rPr>
        <w:t>He</w:t>
      </w:r>
      <w:r w:rsidR="004A359A" w:rsidRPr="0048028F">
        <w:rPr>
          <w:rFonts w:ascii="Calibri" w:eastAsia="Calibri" w:hAnsi="Calibri" w:cs="Times New Roman"/>
          <w:sz w:val="24"/>
          <w:szCs w:val="24"/>
        </w:rPr>
        <w:t xml:space="preserve"> /</w:t>
      </w:r>
      <w:r w:rsidR="002F2F32" w:rsidRPr="0048028F">
        <w:rPr>
          <w:rFonts w:ascii="Calibri" w:eastAsia="Calibri" w:hAnsi="Calibri" w:cs="Times New Roman"/>
          <w:sz w:val="24"/>
          <w:szCs w:val="24"/>
        </w:rPr>
        <w:t xml:space="preserve"> She</w:t>
      </w:r>
      <w:r w:rsidRPr="0048028F">
        <w:rPr>
          <w:rFonts w:ascii="Calibri" w:eastAsia="Calibri" w:hAnsi="Calibri" w:cs="Times New Roman"/>
          <w:sz w:val="24"/>
          <w:szCs w:val="24"/>
        </w:rPr>
        <w:t xml:space="preserve"> </w:t>
      </w:r>
      <w:r w:rsidR="004A359A" w:rsidRPr="0048028F">
        <w:rPr>
          <w:rFonts w:ascii="Calibri" w:eastAsia="Calibri" w:hAnsi="Calibri" w:cs="Times New Roman"/>
          <w:sz w:val="24"/>
          <w:szCs w:val="24"/>
        </w:rPr>
        <w:t>bears a</w:t>
      </w:r>
      <w:r w:rsidRPr="0048028F">
        <w:rPr>
          <w:rFonts w:ascii="Calibri" w:eastAsia="Calibri" w:hAnsi="Calibri" w:cs="Times New Roman"/>
          <w:sz w:val="24"/>
          <w:szCs w:val="24"/>
        </w:rPr>
        <w:t xml:space="preserve"> good moral character.</w:t>
      </w:r>
    </w:p>
    <w:p w14:paraId="7B11231D" w14:textId="77777777" w:rsidR="007A6806" w:rsidRDefault="007A6806" w:rsidP="007A6806">
      <w:pPr>
        <w:rPr>
          <w:rFonts w:ascii="Calibri" w:eastAsia="Calibri" w:hAnsi="Calibri" w:cs="Times New Roman"/>
        </w:rPr>
      </w:pPr>
    </w:p>
    <w:p w14:paraId="13963D9C" w14:textId="77777777" w:rsidR="004074E1" w:rsidRDefault="004074E1" w:rsidP="007A6806">
      <w:pPr>
        <w:jc w:val="right"/>
        <w:rPr>
          <w:rFonts w:ascii="Calibri" w:eastAsia="Calibri" w:hAnsi="Calibri" w:cs="Times New Roman"/>
          <w:b/>
          <w:u w:val="single"/>
        </w:rPr>
      </w:pPr>
    </w:p>
    <w:p w14:paraId="0CE20DC9" w14:textId="77777777" w:rsidR="004546AA" w:rsidRDefault="004546AA" w:rsidP="004546AA">
      <w:pPr>
        <w:spacing w:after="0"/>
        <w:jc w:val="right"/>
        <w:rPr>
          <w:rFonts w:ascii="Calibri" w:eastAsia="Calibri" w:hAnsi="Calibri" w:cs="Times New Roman"/>
          <w:b/>
          <w:u w:val="single"/>
        </w:rPr>
      </w:pPr>
    </w:p>
    <w:p w14:paraId="67B4D8B3" w14:textId="758866F0" w:rsidR="007A6806" w:rsidRPr="007A6806" w:rsidRDefault="007A6806" w:rsidP="004546AA">
      <w:pPr>
        <w:spacing w:after="0"/>
        <w:jc w:val="right"/>
        <w:rPr>
          <w:rFonts w:ascii="Calibri" w:eastAsia="Calibri" w:hAnsi="Calibri" w:cs="Times New Roman"/>
          <w:b/>
          <w:u w:val="single"/>
        </w:rPr>
      </w:pPr>
      <w:r w:rsidRPr="007A6806">
        <w:rPr>
          <w:rFonts w:ascii="Calibri" w:eastAsia="Calibri" w:hAnsi="Calibri" w:cs="Times New Roman"/>
          <w:b/>
          <w:u w:val="single"/>
        </w:rPr>
        <w:t>DIRECTOR</w:t>
      </w:r>
      <w:r w:rsidRPr="007A6806">
        <w:rPr>
          <w:b/>
          <w:u w:val="single"/>
        </w:rPr>
        <w:t xml:space="preserve"> UGS</w:t>
      </w:r>
    </w:p>
    <w:p w14:paraId="1FEA2E3C" w14:textId="77777777" w:rsidR="007A6806" w:rsidRPr="007A6806" w:rsidRDefault="007A6806">
      <w:pPr>
        <w:jc w:val="right"/>
        <w:rPr>
          <w:b/>
          <w:u w:val="single"/>
        </w:rPr>
      </w:pPr>
    </w:p>
    <w:sectPr w:rsidR="007A6806" w:rsidRPr="007A6806" w:rsidSect="005A7279">
      <w:pgSz w:w="11906" w:h="16838" w:code="9"/>
      <w:pgMar w:top="360" w:right="1440" w:bottom="1440" w:left="1440" w:header="720" w:footer="720" w:gutter="0"/>
      <w:pgBorders w:offsetFrom="page">
        <w:top w:val="thickThinMediumGap" w:sz="24" w:space="24" w:color="auto"/>
        <w:left w:val="thickThinMediumGap" w:sz="24" w:space="24" w:color="auto"/>
        <w:bottom w:val="thinThickMediumGap" w:sz="24" w:space="24" w:color="auto"/>
        <w:right w:val="thinThickMedium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doni Black">
    <w:altName w:val="Bookman Old Style"/>
    <w:charset w:val="00"/>
    <w:family w:val="roman"/>
    <w:pitch w:val="variable"/>
    <w:sig w:usb0="00000007" w:usb1="00000000" w:usb2="00000000" w:usb3="00000000" w:csb0="000000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DF631C"/>
    <w:multiLevelType w:val="hybridMultilevel"/>
    <w:tmpl w:val="0B68121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E2638B"/>
    <w:multiLevelType w:val="hybridMultilevel"/>
    <w:tmpl w:val="3E5234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1584524">
    <w:abstractNumId w:val="1"/>
  </w:num>
  <w:num w:numId="2" w16cid:durableId="8772807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QzN7UwsTAxsjQxMDJR0lEKTi0uzszPAykwrgUAsXQnbiwAAAA="/>
  </w:docVars>
  <w:rsids>
    <w:rsidRoot w:val="004D5579"/>
    <w:rsid w:val="00013537"/>
    <w:rsid w:val="000B2E1B"/>
    <w:rsid w:val="000B3BB2"/>
    <w:rsid w:val="000D3431"/>
    <w:rsid w:val="00171C4A"/>
    <w:rsid w:val="001750C0"/>
    <w:rsid w:val="00213913"/>
    <w:rsid w:val="0021491A"/>
    <w:rsid w:val="002923A2"/>
    <w:rsid w:val="002F2F32"/>
    <w:rsid w:val="0038459B"/>
    <w:rsid w:val="003D4817"/>
    <w:rsid w:val="004074E1"/>
    <w:rsid w:val="00424DA6"/>
    <w:rsid w:val="004546AA"/>
    <w:rsid w:val="0048028F"/>
    <w:rsid w:val="00497816"/>
    <w:rsid w:val="004A359A"/>
    <w:rsid w:val="004C7912"/>
    <w:rsid w:val="004D5579"/>
    <w:rsid w:val="004D6593"/>
    <w:rsid w:val="004E5E8C"/>
    <w:rsid w:val="00501FAB"/>
    <w:rsid w:val="00503C11"/>
    <w:rsid w:val="00524796"/>
    <w:rsid w:val="005A5E8B"/>
    <w:rsid w:val="005A7279"/>
    <w:rsid w:val="005E6DDB"/>
    <w:rsid w:val="00612AE6"/>
    <w:rsid w:val="006A3142"/>
    <w:rsid w:val="007014FB"/>
    <w:rsid w:val="00747437"/>
    <w:rsid w:val="007A6806"/>
    <w:rsid w:val="007B3A89"/>
    <w:rsid w:val="00862330"/>
    <w:rsid w:val="0086343B"/>
    <w:rsid w:val="00885CAC"/>
    <w:rsid w:val="0088791E"/>
    <w:rsid w:val="008F496C"/>
    <w:rsid w:val="00926525"/>
    <w:rsid w:val="009533FD"/>
    <w:rsid w:val="00987015"/>
    <w:rsid w:val="00990A1C"/>
    <w:rsid w:val="009A02ED"/>
    <w:rsid w:val="009B2D97"/>
    <w:rsid w:val="00AC1482"/>
    <w:rsid w:val="00AC54DB"/>
    <w:rsid w:val="00B225CD"/>
    <w:rsid w:val="00B8098A"/>
    <w:rsid w:val="00B856A3"/>
    <w:rsid w:val="00B94177"/>
    <w:rsid w:val="00BD6725"/>
    <w:rsid w:val="00C40239"/>
    <w:rsid w:val="00C43E41"/>
    <w:rsid w:val="00C76993"/>
    <w:rsid w:val="00C77C02"/>
    <w:rsid w:val="00CA75BC"/>
    <w:rsid w:val="00CF7390"/>
    <w:rsid w:val="00D35F71"/>
    <w:rsid w:val="00D53099"/>
    <w:rsid w:val="00D54037"/>
    <w:rsid w:val="00DD4A85"/>
    <w:rsid w:val="00E05EFA"/>
    <w:rsid w:val="00E06709"/>
    <w:rsid w:val="00E261ED"/>
    <w:rsid w:val="00E425C2"/>
    <w:rsid w:val="00E64B05"/>
    <w:rsid w:val="00E82FF8"/>
    <w:rsid w:val="00F312AB"/>
    <w:rsid w:val="00F6292B"/>
    <w:rsid w:val="00FD5D91"/>
    <w:rsid w:val="00FD6C79"/>
    <w:rsid w:val="00FE06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0A2E1"/>
  <w15:docId w15:val="{3DF93AEF-C31F-42B4-8557-239670D73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74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3BB2"/>
    <w:pPr>
      <w:ind w:left="720"/>
      <w:contextualSpacing/>
    </w:pPr>
  </w:style>
  <w:style w:type="table" w:styleId="TableGrid">
    <w:name w:val="Table Grid"/>
    <w:basedOn w:val="TableNormal"/>
    <w:uiPriority w:val="59"/>
    <w:rsid w:val="000B3BB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odyText">
    <w:name w:val="Body Text"/>
    <w:basedOn w:val="Normal"/>
    <w:link w:val="BodyTextChar"/>
    <w:semiHidden/>
    <w:unhideWhenUsed/>
    <w:rsid w:val="007B3A89"/>
    <w:pPr>
      <w:spacing w:after="0" w:line="240" w:lineRule="auto"/>
      <w:jc w:val="center"/>
    </w:pPr>
    <w:rPr>
      <w:rFonts w:ascii="Bodoni Black" w:eastAsia="Times New Roman" w:hAnsi="Bodoni Black" w:cs="Times New Roman"/>
      <w:sz w:val="28"/>
      <w:szCs w:val="24"/>
      <w:u w:val="double"/>
    </w:rPr>
  </w:style>
  <w:style w:type="character" w:customStyle="1" w:styleId="BodyTextChar">
    <w:name w:val="Body Text Char"/>
    <w:basedOn w:val="DefaultParagraphFont"/>
    <w:link w:val="BodyText"/>
    <w:semiHidden/>
    <w:rsid w:val="007B3A89"/>
    <w:rPr>
      <w:rFonts w:ascii="Bodoni Black" w:eastAsia="Times New Roman" w:hAnsi="Bodoni Black" w:cs="Times New Roman"/>
      <w:sz w:val="28"/>
      <w:szCs w:val="24"/>
      <w:u w:val="double"/>
    </w:rPr>
  </w:style>
  <w:style w:type="character" w:styleId="Hyperlink">
    <w:name w:val="Hyperlink"/>
    <w:basedOn w:val="DefaultParagraphFont"/>
    <w:uiPriority w:val="99"/>
    <w:unhideWhenUsed/>
    <w:rsid w:val="002923A2"/>
    <w:rPr>
      <w:color w:val="0000FF" w:themeColor="hyperlink"/>
      <w:u w:val="single"/>
    </w:rPr>
  </w:style>
  <w:style w:type="character" w:customStyle="1" w:styleId="font-weight-bold">
    <w:name w:val="font-weight-bold"/>
    <w:basedOn w:val="DefaultParagraphFont"/>
    <w:rsid w:val="00E067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517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584759-d18a-4c40-83a6-9b51d49820bb">
      <Terms xmlns="http://schemas.microsoft.com/office/infopath/2007/PartnerControls"/>
    </lcf76f155ced4ddcb4097134ff3c332f>
    <TaxCatchAll xmlns="33540e1c-66dd-458a-a601-104355ff9afb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B797C02BB5A948ACB0499D608D259F" ma:contentTypeVersion="13" ma:contentTypeDescription="Create a new document." ma:contentTypeScope="" ma:versionID="e6b0db38fc043d7a7d7aacd4ee258d6c">
  <xsd:schema xmlns:xsd="http://www.w3.org/2001/XMLSchema" xmlns:xs="http://www.w3.org/2001/XMLSchema" xmlns:p="http://schemas.microsoft.com/office/2006/metadata/properties" xmlns:ns2="89584759-d18a-4c40-83a6-9b51d49820bb" xmlns:ns3="33540e1c-66dd-458a-a601-104355ff9afb" targetNamespace="http://schemas.microsoft.com/office/2006/metadata/properties" ma:root="true" ma:fieldsID="7742bbffc3c31d1269ecf65a79b736fb" ns2:_="" ns3:_="">
    <xsd:import namespace="89584759-d18a-4c40-83a6-9b51d49820bb"/>
    <xsd:import namespace="33540e1c-66dd-458a-a601-104355ff9a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584759-d18a-4c40-83a6-9b51d49820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d0349f16-a1c5-4edd-a012-0ddb9121b1e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540e1c-66dd-458a-a601-104355ff9afb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785d6d22-0769-4819-acb8-7abc9c28471c}" ma:internalName="TaxCatchAll" ma:showField="CatchAllData" ma:web="33540e1c-66dd-458a-a601-104355ff9a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807DB02-8FA2-4F59-B170-04A714BD8E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C39CB6D-BCF9-4EFF-AC96-5DAA75D97FEC}">
  <ds:schemaRefs>
    <ds:schemaRef ds:uri="http://schemas.microsoft.com/office/2006/metadata/properties"/>
    <ds:schemaRef ds:uri="http://schemas.microsoft.com/office/infopath/2007/PartnerControls"/>
    <ds:schemaRef ds:uri="89584759-d18a-4c40-83a6-9b51d49820bb"/>
    <ds:schemaRef ds:uri="33540e1c-66dd-458a-a601-104355ff9afb"/>
  </ds:schemaRefs>
</ds:datastoreItem>
</file>

<file path=customXml/itemProps3.xml><?xml version="1.0" encoding="utf-8"?>
<ds:datastoreItem xmlns:ds="http://schemas.openxmlformats.org/officeDocument/2006/customXml" ds:itemID="{D02E3DE5-12BC-4117-9AA7-4A2731AA5CE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95</Words>
  <Characters>54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seer</dc:creator>
  <cp:lastModifiedBy>Khurram Saleem</cp:lastModifiedBy>
  <cp:revision>9</cp:revision>
  <cp:lastPrinted>2022-01-26T04:01:00Z</cp:lastPrinted>
  <dcterms:created xsi:type="dcterms:W3CDTF">2023-09-13T07:43:00Z</dcterms:created>
  <dcterms:modified xsi:type="dcterms:W3CDTF">2026-05-14T0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B797C02BB5A948ACB0499D608D259F</vt:lpwstr>
  </property>
  <property fmtid="{D5CDD505-2E9C-101B-9397-08002B2CF9AE}" pid="3" name="MediaServiceImageTags">
    <vt:lpwstr/>
  </property>
</Properties>
</file>